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6AD426" w14:textId="63EE4920" w:rsidR="001E4330" w:rsidRDefault="00DF08A0">
      <w:pPr>
        <w:rPr>
          <w:b/>
          <w:sz w:val="32"/>
          <w:szCs w:val="32"/>
        </w:rPr>
      </w:pPr>
      <w:r>
        <w:rPr>
          <w:b/>
          <w:sz w:val="32"/>
        </w:rPr>
        <w:t>Postagens de redes sociais da DHCD - para tradução</w:t>
      </w:r>
    </w:p>
    <w:p w14:paraId="47782E96" w14:textId="480DD709" w:rsidR="00DF08A0" w:rsidRPr="00DF08A0" w:rsidRDefault="00DF08A0">
      <w:pPr>
        <w:rPr>
          <w:b/>
          <w:sz w:val="24"/>
          <w:szCs w:val="32"/>
        </w:rPr>
      </w:pPr>
      <w:r>
        <w:rPr>
          <w:b/>
          <w:sz w:val="24"/>
        </w:rPr>
        <w:t>Postagens no Twitter - Ajuda com morad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2996" w14:paraId="68481AB7" w14:textId="77777777" w:rsidTr="04B2D89A">
        <w:tc>
          <w:tcPr>
            <w:tcW w:w="9350" w:type="dxa"/>
          </w:tcPr>
          <w:p w14:paraId="2131FFE5" w14:textId="77777777" w:rsidR="00482996" w:rsidRPr="00482996" w:rsidRDefault="00482996" w:rsidP="00482996">
            <w:r>
              <w:t>Está com dificuldade para pagar o aluguel ou a hipoteca por causa da #COVID19MA? Você perdeu seu emprego ou a renda durante a pandemia? Você corre o risco de ficar sem teto? Você pode ser elegível a receber ajuda para pagar o aluguel ou a hipoteca.</w:t>
            </w:r>
          </w:p>
          <w:p w14:paraId="672A6659" w14:textId="77777777" w:rsidR="00482996" w:rsidRPr="00482996" w:rsidRDefault="00482996" w:rsidP="00482996"/>
          <w:p w14:paraId="3B1B6616" w14:textId="77777777" w:rsidR="00482996" w:rsidRDefault="00482996" w:rsidP="00482996">
            <w:r>
              <w:t>Saiba mais em: mass.gov/CovidHousingHelp</w:t>
            </w:r>
          </w:p>
          <w:p w14:paraId="0A37501D" w14:textId="77777777" w:rsidR="00482996" w:rsidRDefault="00482996" w:rsidP="00482996"/>
        </w:tc>
      </w:tr>
      <w:tr w:rsidR="00482996" w14:paraId="6F9F314D" w14:textId="77777777" w:rsidTr="04B2D89A">
        <w:tc>
          <w:tcPr>
            <w:tcW w:w="9350" w:type="dxa"/>
          </w:tcPr>
          <w:p w14:paraId="62C1C6B0" w14:textId="0214BFFB" w:rsidR="00482996" w:rsidRPr="00482996" w:rsidRDefault="00482996" w:rsidP="00482996">
            <w:r>
              <w:t xml:space="preserve">Você está devendo aluguel porque perdeu seu emprego ou renda durante a pandemia #COVID19MA? Informe-se sobre a assistência de emergência que pode ajudá-lo(a) a quitar sua dívida de moradia antes que os despejos voltem a ocorrer em </w:t>
            </w:r>
            <w:r w:rsidR="00742C90">
              <w:t>Massachusetts</w:t>
            </w:r>
            <w:r>
              <w:t>.</w:t>
            </w:r>
            <w:r>
              <w:br/>
            </w:r>
          </w:p>
          <w:p w14:paraId="5A31F4F0" w14:textId="77777777" w:rsidR="00482996" w:rsidRDefault="00482996" w:rsidP="00482996">
            <w:r>
              <w:t>Saiba mais em: mass.gov/CovidHousingHelp</w:t>
            </w:r>
          </w:p>
          <w:p w14:paraId="5DAB6C7B" w14:textId="77777777" w:rsidR="00482996" w:rsidRDefault="00482996" w:rsidP="00482996"/>
        </w:tc>
      </w:tr>
      <w:tr w:rsidR="00482996" w14:paraId="545E7472" w14:textId="77777777" w:rsidTr="04B2D89A">
        <w:tc>
          <w:tcPr>
            <w:tcW w:w="9350" w:type="dxa"/>
          </w:tcPr>
          <w:p w14:paraId="5D387F6D" w14:textId="0134253F" w:rsidR="00482996" w:rsidRPr="00482996" w:rsidRDefault="00482996" w:rsidP="00482996">
            <w:r>
              <w:t>Está preocupado(a) com a possibilidade de ficar sem teto devido à falta de pagamento do aluguel ou da hipoteca? Saiba mais sobre programas que podem ajudar famílias de baixa renda a cobrirem os custos de aluguel e de hipoteca anteriores e futuros.</w:t>
            </w:r>
            <w:r>
              <w:br/>
            </w:r>
          </w:p>
          <w:p w14:paraId="5D36DD7E" w14:textId="77777777" w:rsidR="00482996" w:rsidRPr="00482996" w:rsidRDefault="00482996" w:rsidP="00482996">
            <w:r>
              <w:t>Saiba mais em: mass.gov/CovidHousingHelp</w:t>
            </w:r>
          </w:p>
          <w:p w14:paraId="02EB378F" w14:textId="77777777" w:rsidR="00482996" w:rsidRDefault="00482996" w:rsidP="00482996"/>
        </w:tc>
      </w:tr>
      <w:tr w:rsidR="00482996" w14:paraId="7C50CA8D" w14:textId="77777777" w:rsidTr="04B2D89A">
        <w:tc>
          <w:tcPr>
            <w:tcW w:w="9350" w:type="dxa"/>
          </w:tcPr>
          <w:p w14:paraId="24AA217C" w14:textId="66AA4F8A" w:rsidR="00482996" w:rsidRPr="00482996" w:rsidRDefault="6CF0B1E1" w:rsidP="00482996">
            <w:r>
              <w:t>O &gt;@DHCD_MA tem programas para ajudar indivíduos e famílias a permanecerem em suas casas caso estejam enfrentando despejo, execução de hipoteca, perda de serviços ou outras emergências de moradia causadas pela #COVID19MA.</w:t>
            </w:r>
          </w:p>
          <w:p w14:paraId="6A05A809" w14:textId="77777777" w:rsidR="00482996" w:rsidRPr="00482996" w:rsidRDefault="00482996" w:rsidP="00482996"/>
          <w:p w14:paraId="13628613" w14:textId="77777777" w:rsidR="00482996" w:rsidRPr="00482996" w:rsidRDefault="00482996" w:rsidP="00482996">
            <w:r>
              <w:t>Saiba mais em: mass.gov/CovidHousingHelp</w:t>
            </w:r>
          </w:p>
          <w:p w14:paraId="5A39BBE3" w14:textId="77777777" w:rsidR="00482996" w:rsidRDefault="00482996" w:rsidP="00482996"/>
        </w:tc>
      </w:tr>
      <w:tr w:rsidR="00482996" w14:paraId="2BE7FE06" w14:textId="77777777" w:rsidTr="04B2D89A">
        <w:tc>
          <w:tcPr>
            <w:tcW w:w="9350" w:type="dxa"/>
          </w:tcPr>
          <w:p w14:paraId="1DEEE067" w14:textId="2EBA3C9F" w:rsidR="00515077" w:rsidRPr="00515077" w:rsidRDefault="00515077" w:rsidP="00515077">
            <w:r>
              <w:t xml:space="preserve">A #COVID19MA causou atrasos no pagamento de aluguel ou de hipoteca devido à perda de emprego? Você pode ser elegível a assistência estadual de despesas de moradia para evitar despejo ou execução de hipoteca. </w:t>
            </w:r>
          </w:p>
          <w:p w14:paraId="41C8F396" w14:textId="77777777" w:rsidR="00515077" w:rsidRPr="00515077" w:rsidRDefault="00515077" w:rsidP="00515077"/>
          <w:p w14:paraId="46F18DC6" w14:textId="77777777" w:rsidR="00515077" w:rsidRPr="00515077" w:rsidRDefault="00515077" w:rsidP="00515077">
            <w:r>
              <w:t>Saiba mais em: mass.gov/CovidHousingHelp</w:t>
            </w:r>
          </w:p>
          <w:p w14:paraId="72A3D3EC" w14:textId="77777777" w:rsidR="00482996" w:rsidRDefault="00482996" w:rsidP="00482996"/>
        </w:tc>
      </w:tr>
      <w:tr w:rsidR="00482996" w14:paraId="60E9132F" w14:textId="77777777" w:rsidTr="04B2D89A">
        <w:tc>
          <w:tcPr>
            <w:tcW w:w="9350" w:type="dxa"/>
          </w:tcPr>
          <w:p w14:paraId="5B60946B" w14:textId="77777777" w:rsidR="0020360F" w:rsidRPr="0020360F" w:rsidRDefault="0020360F" w:rsidP="0020360F">
            <w:r>
              <w:t>O seu aluguel está atrasado porque perdeu o emprego devido a #COVID19MA? Você não pagou a hipoteca por causa de despesas relacionadas a COVID-19? Você corre o risco de ficar sem teto?</w:t>
            </w:r>
          </w:p>
          <w:p w14:paraId="0E27B00A" w14:textId="77777777" w:rsidR="0020360F" w:rsidRPr="0020360F" w:rsidRDefault="0020360F" w:rsidP="0020360F"/>
          <w:p w14:paraId="7B91410F" w14:textId="03B3DD44" w:rsidR="0020360F" w:rsidRPr="0020360F" w:rsidRDefault="7133CE95" w:rsidP="0020360F">
            <w:r>
              <w:t xml:space="preserve">O @DHCD_MA pode ajudá-lo(a) a permanecer em sua casa. </w:t>
            </w:r>
            <w:r>
              <w:rPr>
                <w:rFonts w:ascii="Segoe UI Symbol" w:hAnsi="Segoe UI Symbol"/>
              </w:rPr>
              <w:t>➡</w:t>
            </w:r>
            <w:r>
              <w:t>️: mass.gov/CovidHousingHelp</w:t>
            </w:r>
          </w:p>
          <w:p w14:paraId="60061E4C" w14:textId="77777777" w:rsidR="00482996" w:rsidRDefault="00482996" w:rsidP="0020360F"/>
        </w:tc>
      </w:tr>
      <w:tr w:rsidR="000110D4" w14:paraId="43538B3B" w14:textId="77777777" w:rsidTr="04B2D89A">
        <w:tc>
          <w:tcPr>
            <w:tcW w:w="9350" w:type="dxa"/>
          </w:tcPr>
          <w:p w14:paraId="391B8472" w14:textId="5A6AC8F9" w:rsidR="000110D4" w:rsidRDefault="000110D4" w:rsidP="0020360F">
            <w:r>
              <w:t>Se estiver com o aluguel ou a hipoteca atrasado, precisa agir agora para cumprir com essas obrigações. O @MA_DHCD poderá ajudar. Se você é um locatário de baixa renda ou proprietário de uma casa afetado pela #COVID19MA, acesse mass.gov/CovidHousingHelp para saber mais sobre a assistência disponível e como se inscrever.</w:t>
            </w:r>
          </w:p>
          <w:p w14:paraId="44EAFD9C" w14:textId="77777777" w:rsidR="000110D4" w:rsidRPr="0020360F" w:rsidRDefault="000110D4" w:rsidP="0020360F"/>
        </w:tc>
      </w:tr>
      <w:tr w:rsidR="00482996" w14:paraId="7C48F2BC" w14:textId="77777777" w:rsidTr="04B2D89A">
        <w:tc>
          <w:tcPr>
            <w:tcW w:w="9350" w:type="dxa"/>
          </w:tcPr>
          <w:p w14:paraId="45F03E2B" w14:textId="4DACCEEC" w:rsidR="0020360F" w:rsidRPr="00515077" w:rsidRDefault="0020360F" w:rsidP="0020360F">
            <w:r>
              <w:t>Você é um locatário com inquilinos de baixa renda que estão tendo dificuldade para pagar o aluguel devido à perda de emprego causada pela #COVID19MA? Saiba mais sobre os programas que seus inquilinos podem se inscrever e que fazem o pagamento do aluguel diretamente a você, o proprietário.</w:t>
            </w:r>
            <w:r>
              <w:br/>
            </w:r>
          </w:p>
          <w:p w14:paraId="787F8D75" w14:textId="77777777" w:rsidR="0020360F" w:rsidRPr="00515077" w:rsidRDefault="0020360F" w:rsidP="0020360F">
            <w:r>
              <w:t>Saiba mais em: mass.gov/CovidHousingHelp</w:t>
            </w:r>
          </w:p>
          <w:p w14:paraId="4B94D5A5" w14:textId="77777777" w:rsidR="00482996" w:rsidRDefault="00482996" w:rsidP="00482996"/>
        </w:tc>
      </w:tr>
    </w:tbl>
    <w:p w14:paraId="3DEEC669" w14:textId="77777777" w:rsidR="00482996" w:rsidRDefault="00482996" w:rsidP="00482996"/>
    <w:p w14:paraId="3ACE7F6E" w14:textId="77777777" w:rsidR="002146B3" w:rsidRPr="000110D4" w:rsidRDefault="002146B3" w:rsidP="00482996">
      <w:pPr>
        <w:rPr>
          <w:b/>
          <w:sz w:val="32"/>
          <w:szCs w:val="32"/>
        </w:rPr>
      </w:pPr>
      <w:r>
        <w:rPr>
          <w:b/>
          <w:sz w:val="32"/>
        </w:rPr>
        <w:lastRenderedPageBreak/>
        <w:t>Postagens do Face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46B3" w14:paraId="151EDCC2" w14:textId="77777777" w:rsidTr="0BCB169F">
        <w:tc>
          <w:tcPr>
            <w:tcW w:w="9350" w:type="dxa"/>
          </w:tcPr>
          <w:p w14:paraId="4B09446C" w14:textId="6A1B2977" w:rsidR="002146B3" w:rsidRPr="002146B3" w:rsidRDefault="002146B3" w:rsidP="002146B3">
            <w:r>
              <w:t xml:space="preserve">Se estiver com o pagamento atrasado do aluguel ou da hipoteca devido aos impactos da pandemia de COVID-19, incluindo a perda do emprego, o Department of Housing and Community Development poderá ajudá-lo(a) a se recuperar e a evitar a perda de sua casa. </w:t>
            </w:r>
          </w:p>
          <w:p w14:paraId="049F31CB" w14:textId="77777777" w:rsidR="002146B3" w:rsidRPr="002146B3" w:rsidRDefault="002146B3" w:rsidP="002146B3"/>
          <w:p w14:paraId="657E4CBB" w14:textId="7842B723" w:rsidR="002146B3" w:rsidRPr="002146B3" w:rsidRDefault="002146B3" w:rsidP="002146B3">
            <w:r>
              <w:t>Saiba mais sobre os programas disponíveis para locatários de baixa renda e proprietários de casas e como pode obter ajuda para solicitar assistência direta para pagar o aluguel ou a hipoteca. mass.gov/CovidHousingHelp</w:t>
            </w:r>
          </w:p>
          <w:p w14:paraId="53128261" w14:textId="77777777" w:rsidR="002146B3" w:rsidRDefault="002146B3" w:rsidP="00482996"/>
        </w:tc>
      </w:tr>
      <w:tr w:rsidR="002146B3" w14:paraId="0F29EC95" w14:textId="77777777" w:rsidTr="0BCB169F">
        <w:tc>
          <w:tcPr>
            <w:tcW w:w="9350" w:type="dxa"/>
          </w:tcPr>
          <w:p w14:paraId="4045B3F7" w14:textId="2D1671CD" w:rsidR="002146B3" w:rsidRDefault="5DD39F81" w:rsidP="00482996">
            <w:r>
              <w:t xml:space="preserve">Sabia que pode ser elegível a assistência estadual para pagar o aluguel ou a hipoteca? Se você perdeu seu emprego ou renda devido à pandemia de COVID-19, o Department of Housing and Community Development tem programas para locatários de baixa renda e proprietários de casas que ajudarão com o aluguel em atraso ou pagamentos de hipotecas, além de custos futuros de moradia. </w:t>
            </w:r>
          </w:p>
          <w:p w14:paraId="361827C9" w14:textId="4CC3C24C" w:rsidR="002146B3" w:rsidRDefault="002146B3" w:rsidP="00482996"/>
          <w:p w14:paraId="16B3DB18" w14:textId="3EC39AB2" w:rsidR="002146B3" w:rsidRDefault="5DD39F81" w:rsidP="00482996">
            <w:r>
              <w:t>Acesse mass.gov/CovidHousingHelp para entrar em contato com agências regionais que podem ajudá-lo(a) a se inscrever para receber fundos e a permanecer em sua casa.</w:t>
            </w:r>
          </w:p>
          <w:p w14:paraId="62486C05" w14:textId="77777777" w:rsidR="004C1DEE" w:rsidRDefault="004C1DEE" w:rsidP="00482996"/>
        </w:tc>
      </w:tr>
      <w:tr w:rsidR="002146B3" w14:paraId="46CB51EF" w14:textId="77777777" w:rsidTr="0BCB169F">
        <w:tc>
          <w:tcPr>
            <w:tcW w:w="9350" w:type="dxa"/>
          </w:tcPr>
          <w:p w14:paraId="6213481C" w14:textId="1AEF97F2" w:rsidR="002146B3" w:rsidRDefault="5DD39F81" w:rsidP="00482996">
            <w:r>
              <w:t xml:space="preserve">Manter você e sua família abrigados com segurança é fundamental para evitar a disseminação do COVID-19. Se estiver com dificuldade com as despesas de moradia, como pagar o aluguel ou pagar a hipoteca devido à pandemia, e se correr o risco de ser despejado(a) e de ficar sem teto, pode ser elegível a assistência direta do Department of Housing and Community Development. </w:t>
            </w:r>
          </w:p>
          <w:p w14:paraId="69618B2B" w14:textId="003166DA" w:rsidR="002146B3" w:rsidRDefault="002146B3" w:rsidP="00482996"/>
          <w:p w14:paraId="4D6ECC1A" w14:textId="3278B293" w:rsidR="002146B3" w:rsidRDefault="5DD39F81" w:rsidP="00482996">
            <w:r>
              <w:t>Acesse mass.gov/CovidHousingHelp para entrar em contato com agências regionais que podem orientá-lo(a) durante o processo de inscrição, fornecer suporte adicional e ajudá-lo(a) a permanecer com segurança em sua casa.</w:t>
            </w:r>
          </w:p>
          <w:p w14:paraId="4101652C" w14:textId="77777777" w:rsidR="004C1DEE" w:rsidRDefault="004C1DEE" w:rsidP="00482996"/>
        </w:tc>
      </w:tr>
    </w:tbl>
    <w:p w14:paraId="1299C43A" w14:textId="77777777" w:rsidR="002146B3" w:rsidRDefault="002146B3" w:rsidP="00482996">
      <w:bookmarkStart w:id="0" w:name="_GoBack"/>
      <w:bookmarkEnd w:id="0"/>
    </w:p>
    <w:sectPr w:rsidR="002146B3" w:rsidSect="000110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C243A" w14:textId="77777777" w:rsidR="002C0FB3" w:rsidRDefault="002C0FB3" w:rsidP="000110D4">
      <w:pPr>
        <w:spacing w:after="0" w:line="240" w:lineRule="auto"/>
      </w:pPr>
      <w:r>
        <w:separator/>
      </w:r>
    </w:p>
  </w:endnote>
  <w:endnote w:type="continuationSeparator" w:id="0">
    <w:p w14:paraId="55D24CCA" w14:textId="77777777" w:rsidR="002C0FB3" w:rsidRDefault="002C0FB3" w:rsidP="000110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D008F" w14:textId="77777777" w:rsidR="002C0FB3" w:rsidRDefault="002C0FB3" w:rsidP="000110D4">
      <w:pPr>
        <w:spacing w:after="0" w:line="240" w:lineRule="auto"/>
      </w:pPr>
      <w:r>
        <w:separator/>
      </w:r>
    </w:p>
  </w:footnote>
  <w:footnote w:type="continuationSeparator" w:id="0">
    <w:p w14:paraId="6B8483D9" w14:textId="77777777" w:rsidR="002C0FB3" w:rsidRDefault="002C0FB3" w:rsidP="000110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DC6198"/>
    <w:multiLevelType w:val="hybridMultilevel"/>
    <w:tmpl w:val="864A5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jE0NzcyNDM1NLBQ0lEKTi0uzszPAykwrAUAqUTGuywAAAA="/>
  </w:docVars>
  <w:rsids>
    <w:rsidRoot w:val="00482996"/>
    <w:rsid w:val="000110D4"/>
    <w:rsid w:val="00084199"/>
    <w:rsid w:val="001B1BA8"/>
    <w:rsid w:val="001E4330"/>
    <w:rsid w:val="0020360F"/>
    <w:rsid w:val="002146B3"/>
    <w:rsid w:val="002C0FB3"/>
    <w:rsid w:val="00431D85"/>
    <w:rsid w:val="00482996"/>
    <w:rsid w:val="004C1DEE"/>
    <w:rsid w:val="00515077"/>
    <w:rsid w:val="005A0AA3"/>
    <w:rsid w:val="006306B3"/>
    <w:rsid w:val="006D47D3"/>
    <w:rsid w:val="00742C90"/>
    <w:rsid w:val="00894502"/>
    <w:rsid w:val="008B2BEB"/>
    <w:rsid w:val="00C07F98"/>
    <w:rsid w:val="00D920BD"/>
    <w:rsid w:val="00DA11C0"/>
    <w:rsid w:val="00DF08A0"/>
    <w:rsid w:val="00E54B50"/>
    <w:rsid w:val="00EB2607"/>
    <w:rsid w:val="00FA6289"/>
    <w:rsid w:val="04B2D89A"/>
    <w:rsid w:val="0617A2F0"/>
    <w:rsid w:val="0BCB169F"/>
    <w:rsid w:val="0FF1D0B8"/>
    <w:rsid w:val="1ECF3F91"/>
    <w:rsid w:val="1FC4F26F"/>
    <w:rsid w:val="26041FC6"/>
    <w:rsid w:val="3058AA2F"/>
    <w:rsid w:val="31B0B171"/>
    <w:rsid w:val="38726615"/>
    <w:rsid w:val="3BF70D45"/>
    <w:rsid w:val="3CB42E35"/>
    <w:rsid w:val="4B4AE024"/>
    <w:rsid w:val="50403B80"/>
    <w:rsid w:val="534E9A52"/>
    <w:rsid w:val="5DD39F81"/>
    <w:rsid w:val="60E8519B"/>
    <w:rsid w:val="6CF0B1E1"/>
    <w:rsid w:val="6E1E2DEE"/>
    <w:rsid w:val="6E3B8E64"/>
    <w:rsid w:val="7133CE95"/>
    <w:rsid w:val="78081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12A81"/>
  <w15:chartTrackingRefBased/>
  <w15:docId w15:val="{1CA27578-8121-492D-998A-317552479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996"/>
    <w:pPr>
      <w:ind w:left="720"/>
      <w:contextualSpacing/>
    </w:pPr>
  </w:style>
  <w:style w:type="table" w:styleId="TableGrid">
    <w:name w:val="Table Grid"/>
    <w:basedOn w:val="TableNormal"/>
    <w:uiPriority w:val="39"/>
    <w:rsid w:val="00482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0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0D4"/>
  </w:style>
  <w:style w:type="paragraph" w:styleId="Footer">
    <w:name w:val="footer"/>
    <w:basedOn w:val="Normal"/>
    <w:link w:val="FooterChar"/>
    <w:uiPriority w:val="99"/>
    <w:unhideWhenUsed/>
    <w:rsid w:val="000110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0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2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0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1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8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4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4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0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6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2" ma:contentTypeDescription="Create a new document." ma:contentTypeScope="" ma:versionID="359b1970702360cef4d8778cbe1a40ba">
  <xsd:schema xmlns:xsd="http://www.w3.org/2001/XMLSchema" xmlns:xs="http://www.w3.org/2001/XMLSchema" xmlns:p="http://schemas.microsoft.com/office/2006/metadata/properties" xmlns:ns2="e12619c7-9a19-4dc6-ad29-a355e3b803fe" targetNamespace="http://schemas.microsoft.com/office/2006/metadata/properties" ma:root="true" ma:fieldsID="a2491dfa7c4aa4c64715b931a2547c5c" ns2:_="">
    <xsd:import namespace="e12619c7-9a19-4dc6-ad29-a355e3b803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C4168D-0ABE-4BE5-8489-2DFC5F143C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5A2ED8-22E6-46B4-9513-04F681662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CD15BB-F023-41B2-A7A7-4CB669801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hm, Ryan F.  (EOHED)</dc:creator>
  <cp:keywords/>
  <dc:description/>
  <cp:lastModifiedBy>Kaufman, Samantha (OCD)</cp:lastModifiedBy>
  <cp:revision>3</cp:revision>
  <dcterms:created xsi:type="dcterms:W3CDTF">2020-10-12T13:25:00Z</dcterms:created>
  <dcterms:modified xsi:type="dcterms:W3CDTF">2020-10-2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